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or</w:t>
      </w:r>
      <w:r>
        <w:t xml:space="preserve"> </w:t>
      </w:r>
      <w:r>
        <w:t xml:space="preserve">Cover</w:t>
      </w:r>
      <w:r>
        <w:t xml:space="preserve"> </w:t>
      </w:r>
      <w:r>
        <w:t xml:space="preserve">Letter</w:t>
      </w:r>
      <w:r>
        <w:t xml:space="preserve"> </w:t>
      </w:r>
      <w:r>
        <w:t xml:space="preserve">-</w:t>
      </w:r>
      <w:r>
        <w:t xml:space="preserve"> </w:t>
      </w:r>
      <w:r>
        <w:t xml:space="preserve">Singapore</w:t>
      </w:r>
      <w:r>
        <w:t xml:space="preserve"> </w:t>
      </w:r>
      <w:r>
        <w:t xml:space="preserve">Singapore</w:t>
      </w:r>
    </w:p>
    <w:bookmarkStart w:id="25" w:name="X6b2653fff7154acd20441940aeac677b27d966f"/>
    <w:p>
      <w:pPr>
        <w:pStyle w:val="Heading1"/>
      </w:pPr>
      <w:r>
        <w:t xml:space="preserve">Cover Letter for Editor Position in Singapore</w:t>
      </w:r>
    </w:p>
    <w:p>
      <w:pPr>
        <w:pStyle w:val="FirstParagraph"/>
      </w:pPr>
      <w:r>
        <w:t xml:space="preserve">Dear [Hiring Manager's Name],</w:t>
      </w:r>
    </w:p>
    <w:p>
      <w:pPr>
        <w:pStyle w:val="BodyText"/>
      </w:pPr>
      <w:r>
        <w:t xml:space="preserve">I am writing to express my enthusiasm for the Editor position at your esteemed organization in Singapore, Singapore. As a seasoned professional with a passion for precision, creativity, and cultural nuance, I believe my background as an Editor aligns perfectly with the dynamic and innovative environment that defines Singapore’s publishing and media landscape. This opportunity to contribute to your team in such a vibrant city-state is both exciting and deeply meaningful to me.</w:t>
      </w:r>
    </w:p>
    <w:p>
      <w:pPr>
        <w:pStyle w:val="BodyText"/>
      </w:pPr>
      <w:r>
        <w:t xml:space="preserve">With over [X years] of experience in editorial roles across diverse industries, I have honed my ability to craft compelling content, refine narratives, and ensure clarity in communication—skills that are particularly critical in a global hub like Singapore. The city’s unique position as a multicultural and multilingual metropolis demands an Editor who understands the interplay between local traditions and international standards. My work has consistently reflected this balance, whether I’ve been editing academic journals for multinational institutions or curating content for digital platforms catering to Singapore’s diverse audience.</w:t>
      </w:r>
    </w:p>
    <w:bookmarkStart w:id="20" w:name="why-singapore-a-hub-of-opportunity"/>
    <w:p>
      <w:pPr>
        <w:pStyle w:val="Heading2"/>
      </w:pPr>
      <w:r>
        <w:t xml:space="preserve">Why Singapore? A Hub of Opportunity</w:t>
      </w:r>
    </w:p>
    <w:p>
      <w:pPr>
        <w:pStyle w:val="FirstParagraph"/>
      </w:pPr>
      <w:r>
        <w:t xml:space="preserve">Singapore is more than just a city; it is a symbol of excellence, innovation, and forward-thinking. As an Editor in this environment, I am drawn to the city’s commitment to quality and its role as a bridge between East and West. The demand for accurate, culturally sensitive, and engaging content in Singapore’s publishing sector is ever-growing. Whether it’s supporting local businesses seeking to expand their global reach or ensuring that international publications resonate with Singaporean readers, the Editor plays a pivotal role in shaping communication strategies that reflect both authenticity and professionalism.</w:t>
      </w:r>
    </w:p>
    <w:p>
      <w:pPr>
        <w:pStyle w:val="BodyText"/>
      </w:pPr>
      <w:r>
        <w:t xml:space="preserve">In my previous roles, I have worked closely with teams in Singapore and beyond, collaborating on projects ranging from corporate communications to media content. For instance, while editing a business magazine targeting Southeast Asian entrepreneurs, I ensured that the tone and style of the publication respected Singapore’s blend of traditional values and modern aspirations. This experience taught me the importance of adaptability in editorial work—a skill that is invaluable in a city where globalization and local identity coexist seamlessly.</w:t>
      </w:r>
    </w:p>
    <w:bookmarkEnd w:id="20"/>
    <w:bookmarkStart w:id="21" w:name="skills-and-expertise-as-an-editor"/>
    <w:p>
      <w:pPr>
        <w:pStyle w:val="Heading2"/>
      </w:pPr>
      <w:r>
        <w:t xml:space="preserve">Skills and Expertise as an Editor</w:t>
      </w:r>
    </w:p>
    <w:p>
      <w:pPr>
        <w:pStyle w:val="FirstParagraph"/>
      </w:pPr>
      <w:r>
        <w:t xml:space="preserve">As an Editor, I approach every project with a meticulous attention to detail and a deep respect for the written word. My expertise spans content development, proofreading, fact-checking, and structural editing. I am proficient in using industry-standard tools such as [mention specific software like Adobe InDesign, Microsoft Word, or grammar checkers] and have a strong understanding of editorial workflows that ensure timely delivery without compromising quality.</w:t>
      </w:r>
    </w:p>
    <w:p>
      <w:pPr>
        <w:pStyle w:val="BodyText"/>
      </w:pPr>
      <w:r>
        <w:t xml:space="preserve">What sets me apart is my ability to collaborate effectively with writers, designers, and stakeholders. In Singapore’s fast-paced environment, where deadlines are tight and expectations are high, I thrive under pressure while maintaining a focus on excellence. For example, during my tenure at [previous company or project], I led a team of editors to overhaul a digital publication’s content strategy within six months. The result was a 40% increase in reader engagement and recognition from industry peers.</w:t>
      </w:r>
    </w:p>
    <w:bookmarkEnd w:id="21"/>
    <w:bookmarkStart w:id="22" w:name="X1023e9870923f944f9ac9623c661012d315f1c2"/>
    <w:p>
      <w:pPr>
        <w:pStyle w:val="Heading2"/>
      </w:pPr>
      <w:r>
        <w:t xml:space="preserve">Why Singapore Singapore? A Unique Opportunity</w:t>
      </w:r>
    </w:p>
    <w:p>
      <w:pPr>
        <w:pStyle w:val="FirstParagraph"/>
      </w:pPr>
      <w:r>
        <w:t xml:space="preserve">Singapore’s reputation as a global leader in education, technology, and media makes it an ideal location for an Editor to grow and contribute meaningfully. The city’s emphasis on innovation aligns with my own philosophy of continuous improvement in editorial practices. Whether it’s exploring new trends in content creation or leveraging emerging technologies to enhance the reader experience, I am eager to bring my expertise to a forward-thinking organization like yours.</w:t>
      </w:r>
    </w:p>
    <w:p>
      <w:pPr>
        <w:pStyle w:val="BodyText"/>
      </w:pPr>
      <w:r>
        <w:t xml:space="preserve">Moreover, Singapore’s cultural diversity has enriched my perspective as an Editor. Working with writers and readers from different backgrounds has taught me the importance of inclusivity and sensitivity in content creation. In Singapore, where English is a lingua franca but other languages and cultures are deeply embedded in daily life, I have learned to craft messages that resonate universally while respecting local nuances.</w:t>
      </w:r>
    </w:p>
    <w:bookmarkEnd w:id="22"/>
    <w:bookmarkStart w:id="23" w:name="a-commitment-to-excellence"/>
    <w:p>
      <w:pPr>
        <w:pStyle w:val="Heading2"/>
      </w:pPr>
      <w:r>
        <w:t xml:space="preserve">A Commitment to Excellence</w:t>
      </w:r>
    </w:p>
    <w:p>
      <w:pPr>
        <w:pStyle w:val="FirstParagraph"/>
      </w:pPr>
      <w:r>
        <w:t xml:space="preserve">I am particularly drawn to your organization’s mission and values, which mirror my own dedication to quality and integrity in editorial work. I have followed your publications and projects in Singapore with admiration, especially [mention a specific project or achievement if applicable]. As an Editor, I am committed to upholding the same standards of excellence that define your brand.</w:t>
      </w:r>
    </w:p>
    <w:p>
      <w:pPr>
        <w:pStyle w:val="BodyText"/>
      </w:pPr>
      <w:r>
        <w:t xml:space="preserve">In addition to my technical skills, I bring a genuine passion for storytelling and a deep appreciation for the power of words. Whether editing academic papers, marketing materials, or journalistic pieces, I strive to elevate the message while preserving its authenticity. In Singapore’s competitive media landscape, this balance is essential—too much formality can alienate readers, while too little can undermine credibility.</w:t>
      </w:r>
    </w:p>
    <w:bookmarkEnd w:id="23"/>
    <w:bookmarkStart w:id="24" w:name="conclusion"/>
    <w:p>
      <w:pPr>
        <w:pStyle w:val="Heading2"/>
      </w:pPr>
      <w:r>
        <w:t xml:space="preserve">Conclusion</w:t>
      </w:r>
    </w:p>
    <w:p>
      <w:pPr>
        <w:pStyle w:val="FirstParagraph"/>
      </w:pPr>
      <w:r>
        <w:t xml:space="preserve">Thank you for considering my application for the Editor position in Singapore. I am eager to contribute my skills, experience, and enthusiasm to your team and help drive the success of your publications in this dynamic city-state. I would welcome the opportunity to discuss how my background aligns with your needs and how I can support your editorial goals.</w:t>
      </w:r>
    </w:p>
    <w:p>
      <w:pPr>
        <w:pStyle w:val="BodyText"/>
      </w:pPr>
      <w:r>
        <w:t xml:space="preserve">Thank you again for your time and consideration. I look forward to the possibility of contributing to [Company Name]’s continued success in Singapore, Singapore.</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or Cover Letter - Singapore Singapore</dc:title>
  <dc:creator/>
  <dc:language>en</dc:language>
  <cp:keywords/>
  <dcterms:created xsi:type="dcterms:W3CDTF">2026-07-23T05:37:37Z</dcterms:created>
  <dcterms:modified xsi:type="dcterms:W3CDTF">2026-07-23T05:37:37Z</dcterms:modified>
</cp:coreProperties>
</file>

<file path=docProps/custom.xml><?xml version="1.0" encoding="utf-8"?>
<Properties xmlns="http://schemas.openxmlformats.org/officeDocument/2006/custom-properties" xmlns:vt="http://schemas.openxmlformats.org/officeDocument/2006/docPropsVTypes"/>
</file>